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9A3523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9F31D7" w:rsidRPr="009F31D7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68F55B46" w14:textId="77777777" w:rsidR="005369CD" w:rsidRPr="004403EB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proofErr w:type="spellStart"/>
      <w:r w:rsidRPr="004403EB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tbl>
      <w:tblPr>
        <w:tblStyle w:val="TableGrid"/>
        <w:bidiVisual/>
        <w:tblW w:w="928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2016"/>
      </w:tblGrid>
      <w:tr w:rsidR="00590F10" w14:paraId="022F6AAB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BB8B49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رقم</w:t>
            </w: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0DB36D9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اسم</w:t>
            </w: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4D42009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8DDE71D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مكان الإصدار</w:t>
            </w: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F82851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توقيع والبصمة</w:t>
            </w:r>
          </w:p>
        </w:tc>
      </w:tr>
      <w:tr w:rsidR="00960264" w14:paraId="23659D45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1BE148" w14:textId="77777777" w:rsidR="00960264" w:rsidRPr="00126FA9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9E8C14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70D505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A92777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BC370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0C4F2408" w14:textId="77777777" w:rsidR="005369CD" w:rsidRPr="00387402" w:rsidRDefault="004403EB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 w:rsidRPr="004403EB">
        <w:rPr>
          <w:rFonts w:ascii="Traditional Arabic" w:hAnsi="Traditional Arabic" w:cs="Traditional Arabic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bookmarkEnd w:id="4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4D7307A2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325F0B7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19083F4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02321EC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D9455B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046A01C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7902F3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50F8A625" w14:textId="77777777" w:rsidR="005369CD" w:rsidRPr="00705B2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8"/>
          <w:szCs w:val="8"/>
          <w:rtl/>
        </w:rPr>
      </w:pPr>
    </w:p>
    <w:tbl>
      <w:tblPr>
        <w:tblStyle w:val="TableGrid"/>
        <w:bidiVisual/>
        <w:tblW w:w="92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6"/>
        <w:gridCol w:w="3120"/>
        <w:gridCol w:w="1136"/>
        <w:gridCol w:w="1646"/>
        <w:gridCol w:w="857"/>
        <w:gridCol w:w="1552"/>
      </w:tblGrid>
      <w:tr w:rsidR="00705B23" w:rsidRPr="001B0836" w14:paraId="40EABCFC" w14:textId="77777777" w:rsidTr="00D62A6C">
        <w:tc>
          <w:tcPr>
            <w:tcW w:w="833" w:type="dxa"/>
          </w:tcPr>
          <w:p w14:paraId="6E0AC08A" w14:textId="77777777" w:rsidR="00705B23" w:rsidRPr="001B0836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الشهود</w:t>
            </w:r>
            <w:r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>:</w:t>
            </w:r>
          </w:p>
        </w:tc>
        <w:tc>
          <w:tcPr>
            <w:tcW w:w="3178" w:type="dxa"/>
          </w:tcPr>
          <w:p w14:paraId="2D896BF0" w14:textId="77777777" w:rsidR="00705B23" w:rsidRPr="007242B7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152" w:type="dxa"/>
          </w:tcPr>
          <w:p w14:paraId="0BFEAF22" w14:textId="77777777" w:rsidR="00705B23" w:rsidRPr="001B0836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62" w:type="dxa"/>
          </w:tcPr>
          <w:p w14:paraId="44914FC4" w14:textId="77777777" w:rsidR="00705B23" w:rsidRPr="007242B7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60" w:type="dxa"/>
          </w:tcPr>
          <w:p w14:paraId="15ADF6AF" w14:textId="77777777" w:rsidR="00705B23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552" w:type="dxa"/>
          </w:tcPr>
          <w:p w14:paraId="4DDD614E" w14:textId="77777777" w:rsidR="00705B23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tr w:rsidR="005369CD" w:rsidRPr="001B0836" w14:paraId="0BD5898F" w14:textId="77777777" w:rsidTr="00D62A6C">
        <w:tc>
          <w:tcPr>
            <w:tcW w:w="833" w:type="dxa"/>
          </w:tcPr>
          <w:p w14:paraId="0860EC9D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0961E714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5" w:name="الشاهد_الأول"/>
            <w:bookmarkEnd w:id="5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أول</w:t>
            </w:r>
            <w:proofErr w:type="spellEnd"/>
          </w:p>
        </w:tc>
        <w:tc>
          <w:tcPr>
            <w:tcW w:w="1152" w:type="dxa"/>
          </w:tcPr>
          <w:p w14:paraId="0BEAABE8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44D19B41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bookmarkStart w:id="6" w:name="هوية_الأول"/>
            <w:bookmarkEnd w:id="6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_الأول</w:t>
            </w:r>
            <w:proofErr w:type="spellEnd"/>
          </w:p>
        </w:tc>
        <w:tc>
          <w:tcPr>
            <w:tcW w:w="860" w:type="dxa"/>
          </w:tcPr>
          <w:p w14:paraId="383DDA64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37EFF6A2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  <w:tr w:rsidR="005369CD" w:rsidRPr="001B0836" w14:paraId="69ED22C6" w14:textId="77777777" w:rsidTr="00D62A6C">
        <w:tc>
          <w:tcPr>
            <w:tcW w:w="833" w:type="dxa"/>
          </w:tcPr>
          <w:p w14:paraId="1A0AEB39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2FEEACFE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7" w:name="الشاهد_الثاني"/>
            <w:bookmarkEnd w:id="7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ثاني</w:t>
            </w:r>
            <w:proofErr w:type="spellEnd"/>
          </w:p>
        </w:tc>
        <w:tc>
          <w:tcPr>
            <w:tcW w:w="1152" w:type="dxa"/>
          </w:tcPr>
          <w:p w14:paraId="726F6A75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3753F0B5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8" w:name="هوية_الثاني"/>
            <w:bookmarkEnd w:id="8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_الثاني</w:t>
            </w:r>
            <w:proofErr w:type="spellEnd"/>
          </w:p>
        </w:tc>
        <w:tc>
          <w:tcPr>
            <w:tcW w:w="860" w:type="dxa"/>
          </w:tcPr>
          <w:p w14:paraId="2A46204E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5F520DED" w14:textId="77777777" w:rsidR="005369CD" w:rsidRPr="001B0836" w:rsidRDefault="00D37F18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</w:tbl>
    <w:p w14:paraId="495BF26D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67701A09" w14:textId="77777777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9" w:name="التوثيق"/>
      <w:bookmarkStart w:id="10" w:name="_Hlk116919448"/>
      <w:bookmarkEnd w:id="9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52A3AE53" w14:textId="77777777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6C6384EF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11" w:name="موقع_التوكيل"/>
      <w:bookmarkEnd w:id="11"/>
      <w:r w:rsidR="004403EB" w:rsidRPr="004403EB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40EFBC69" w14:textId="77777777" w:rsidR="00DF3A22" w:rsidRDefault="007242B7" w:rsidP="001130FC">
      <w:pPr>
        <w:rPr>
          <w:rFonts w:ascii="Traditional Arabic" w:hAnsi="Traditional Arabic" w:cs="Traditional Arabic"/>
          <w:sz w:val="26"/>
          <w:szCs w:val="26"/>
        </w:rPr>
      </w:pPr>
      <w:bookmarkStart w:id="12" w:name="مدة_الاعتماد"/>
      <w:bookmarkEnd w:id="10"/>
      <w:bookmarkEnd w:id="12"/>
      <w:proofErr w:type="spellStart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  <w:proofErr w:type="spellEnd"/>
    </w:p>
    <w:sectPr w:rsidR="00DF3A22" w:rsidSect="00B858E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BE9472" w14:textId="77777777" w:rsidR="00D228C6" w:rsidRDefault="00D228C6">
      <w:r>
        <w:separator/>
      </w:r>
    </w:p>
  </w:endnote>
  <w:endnote w:type="continuationSeparator" w:id="0">
    <w:p w14:paraId="0E30B584" w14:textId="77777777" w:rsidR="00D228C6" w:rsidRDefault="00D228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F75D19" w14:textId="77777777" w:rsidR="003E097B" w:rsidRDefault="003E09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A00791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4F3F70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87A9A5" w14:textId="77777777" w:rsidR="00DF3A22" w:rsidRPr="00142841" w:rsidRDefault="00DF3A22" w:rsidP="00142841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2FBD25" w14:textId="77777777" w:rsidR="00D228C6" w:rsidRDefault="00D228C6">
      <w:r>
        <w:separator/>
      </w:r>
    </w:p>
  </w:footnote>
  <w:footnote w:type="continuationSeparator" w:id="0">
    <w:p w14:paraId="1915A073" w14:textId="77777777" w:rsidR="00D228C6" w:rsidRDefault="00D228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2B00C0" w14:paraId="0C4C15E3" w14:textId="77777777">
      <w:tc>
        <w:tcPr>
          <w:tcW w:w="0" w:type="auto"/>
        </w:tcPr>
        <w:p w14:paraId="732C8428" w14:textId="77777777" w:rsidR="002B00C0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0DD6D630" w14:textId="77777777" w:rsidR="002B00C0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05E3B965" w14:textId="77777777" w:rsidR="002B00C0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23700" w14:textId="77777777" w:rsidR="00720834" w:rsidRPr="000A39EB" w:rsidRDefault="00000000" w:rsidP="00A5135A">
    <w:pPr>
      <w:pStyle w:val="Header"/>
      <w:rPr>
        <w:rtl/>
      </w:rPr>
    </w:pPr>
    <w:r>
      <w:rPr>
        <w:noProof/>
        <w:rtl/>
      </w:rPr>
      <w:pict w14:anchorId="372197E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16498F" w14:paraId="61453FDE" w14:textId="77777777" w:rsidTr="004730A5">
      <w:trPr>
        <w:jc w:val="center"/>
      </w:trPr>
      <w:tc>
        <w:tcPr>
          <w:tcW w:w="4410" w:type="dxa"/>
          <w:vAlign w:val="center"/>
        </w:tcPr>
        <w:p w14:paraId="39E3D4CF" w14:textId="687E9AEF" w:rsidR="0016498F" w:rsidRDefault="0016498F" w:rsidP="0016498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 The Consulate General of Republic of the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7467D972" w14:textId="77777777" w:rsidR="0016498F" w:rsidRDefault="0016498F" w:rsidP="0016498F">
          <w:pPr>
            <w:jc w:val="center"/>
          </w:pPr>
          <w:r>
            <w:rPr>
              <w:noProof/>
            </w:rPr>
            <w:drawing>
              <wp:inline distT="0" distB="0" distL="0" distR="0" wp14:anchorId="1ECD3D8E" wp14:editId="42BF32BF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4F0DD8DC" w14:textId="1A4C71E7" w:rsidR="0016498F" w:rsidRPr="00105340" w:rsidRDefault="0016498F" w:rsidP="0016498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38B02095" w14:textId="77777777" w:rsidR="005A0D57" w:rsidRDefault="00000000" w:rsidP="00457E76">
    <w:pPr>
      <w:pStyle w:val="Header"/>
      <w:contextualSpacing/>
    </w:pPr>
    <w:r>
      <w:rPr>
        <w:noProof/>
      </w:rPr>
      <w:pict w14:anchorId="3C0AB2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729CC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26FA9"/>
    <w:rsid w:val="00134042"/>
    <w:rsid w:val="00142841"/>
    <w:rsid w:val="00150B76"/>
    <w:rsid w:val="00155406"/>
    <w:rsid w:val="0016498F"/>
    <w:rsid w:val="00183E45"/>
    <w:rsid w:val="001857B7"/>
    <w:rsid w:val="001C6DA7"/>
    <w:rsid w:val="001D25D8"/>
    <w:rsid w:val="00285C6F"/>
    <w:rsid w:val="002B00C0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8066D"/>
    <w:rsid w:val="003853C8"/>
    <w:rsid w:val="00387402"/>
    <w:rsid w:val="003A6E61"/>
    <w:rsid w:val="003D60D0"/>
    <w:rsid w:val="003E097B"/>
    <w:rsid w:val="003F4312"/>
    <w:rsid w:val="003F640D"/>
    <w:rsid w:val="00402F71"/>
    <w:rsid w:val="004075E7"/>
    <w:rsid w:val="00411D6C"/>
    <w:rsid w:val="0042512D"/>
    <w:rsid w:val="004255F5"/>
    <w:rsid w:val="004403EB"/>
    <w:rsid w:val="00457E76"/>
    <w:rsid w:val="00460C8F"/>
    <w:rsid w:val="0049101F"/>
    <w:rsid w:val="004B38D7"/>
    <w:rsid w:val="004B6902"/>
    <w:rsid w:val="004C4FEF"/>
    <w:rsid w:val="005318A5"/>
    <w:rsid w:val="005369CD"/>
    <w:rsid w:val="0057789E"/>
    <w:rsid w:val="00586325"/>
    <w:rsid w:val="00586C05"/>
    <w:rsid w:val="00590F10"/>
    <w:rsid w:val="005A0D57"/>
    <w:rsid w:val="005B17EE"/>
    <w:rsid w:val="006061D3"/>
    <w:rsid w:val="00610CAF"/>
    <w:rsid w:val="00617ABF"/>
    <w:rsid w:val="00625688"/>
    <w:rsid w:val="00637622"/>
    <w:rsid w:val="00650072"/>
    <w:rsid w:val="00670A2E"/>
    <w:rsid w:val="006B4ADE"/>
    <w:rsid w:val="006C1537"/>
    <w:rsid w:val="006F182E"/>
    <w:rsid w:val="00700046"/>
    <w:rsid w:val="00705B23"/>
    <w:rsid w:val="00710B24"/>
    <w:rsid w:val="00710EE7"/>
    <w:rsid w:val="00720834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D39C8"/>
    <w:rsid w:val="007E1DE0"/>
    <w:rsid w:val="007E35D4"/>
    <w:rsid w:val="008132CB"/>
    <w:rsid w:val="008134B3"/>
    <w:rsid w:val="0084689E"/>
    <w:rsid w:val="008B48B4"/>
    <w:rsid w:val="008D2F76"/>
    <w:rsid w:val="008D72C2"/>
    <w:rsid w:val="008F77CB"/>
    <w:rsid w:val="00922522"/>
    <w:rsid w:val="009349B5"/>
    <w:rsid w:val="0093615C"/>
    <w:rsid w:val="009454BF"/>
    <w:rsid w:val="00960264"/>
    <w:rsid w:val="00965A22"/>
    <w:rsid w:val="0097750D"/>
    <w:rsid w:val="00986FA3"/>
    <w:rsid w:val="009C69EF"/>
    <w:rsid w:val="009D5B4B"/>
    <w:rsid w:val="009F31D7"/>
    <w:rsid w:val="00A01312"/>
    <w:rsid w:val="00A02DA7"/>
    <w:rsid w:val="00A136DD"/>
    <w:rsid w:val="00A21CEC"/>
    <w:rsid w:val="00A326EB"/>
    <w:rsid w:val="00A40D51"/>
    <w:rsid w:val="00A5135A"/>
    <w:rsid w:val="00A61951"/>
    <w:rsid w:val="00A97FCE"/>
    <w:rsid w:val="00AB76D0"/>
    <w:rsid w:val="00AD3825"/>
    <w:rsid w:val="00AE6091"/>
    <w:rsid w:val="00AF021F"/>
    <w:rsid w:val="00B207B2"/>
    <w:rsid w:val="00B23905"/>
    <w:rsid w:val="00B270F7"/>
    <w:rsid w:val="00B456F7"/>
    <w:rsid w:val="00B54EF2"/>
    <w:rsid w:val="00B74C7F"/>
    <w:rsid w:val="00B858E1"/>
    <w:rsid w:val="00B85C7C"/>
    <w:rsid w:val="00BA42C0"/>
    <w:rsid w:val="00BB3AD3"/>
    <w:rsid w:val="00BB546F"/>
    <w:rsid w:val="00BD20D0"/>
    <w:rsid w:val="00BE2A45"/>
    <w:rsid w:val="00BF2772"/>
    <w:rsid w:val="00BF4227"/>
    <w:rsid w:val="00BF429D"/>
    <w:rsid w:val="00C031E3"/>
    <w:rsid w:val="00C16991"/>
    <w:rsid w:val="00C42A17"/>
    <w:rsid w:val="00C51C92"/>
    <w:rsid w:val="00CE12E4"/>
    <w:rsid w:val="00CE2DD0"/>
    <w:rsid w:val="00CF3347"/>
    <w:rsid w:val="00D228C6"/>
    <w:rsid w:val="00D37F18"/>
    <w:rsid w:val="00D421BF"/>
    <w:rsid w:val="00D62A6C"/>
    <w:rsid w:val="00D671B8"/>
    <w:rsid w:val="00D87C2E"/>
    <w:rsid w:val="00D97660"/>
    <w:rsid w:val="00DA1F63"/>
    <w:rsid w:val="00DF3A22"/>
    <w:rsid w:val="00DF776F"/>
    <w:rsid w:val="00E141FD"/>
    <w:rsid w:val="00E16FDC"/>
    <w:rsid w:val="00E66FBD"/>
    <w:rsid w:val="00E9064D"/>
    <w:rsid w:val="00E96E82"/>
    <w:rsid w:val="00EA63D9"/>
    <w:rsid w:val="00EB184F"/>
    <w:rsid w:val="00ED2548"/>
    <w:rsid w:val="00EE3837"/>
    <w:rsid w:val="00F02840"/>
    <w:rsid w:val="00F07645"/>
    <w:rsid w:val="00F34300"/>
    <w:rsid w:val="00F41A1D"/>
    <w:rsid w:val="00F43CD2"/>
    <w:rsid w:val="00F5696C"/>
    <w:rsid w:val="00F73A71"/>
    <w:rsid w:val="00F86605"/>
    <w:rsid w:val="00FC7103"/>
    <w:rsid w:val="00FD5408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B2D7A7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9</cp:revision>
  <dcterms:created xsi:type="dcterms:W3CDTF">2024-01-17T20:16:00Z</dcterms:created>
  <dcterms:modified xsi:type="dcterms:W3CDTF">2025-09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